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i Ad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0 Sandpebble Dri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a.fedoro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9266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